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rosion,</w:t>
      </w:r>
      <w:r>
        <w:t xml:space="preserve"> </w:t>
      </w:r>
      <w:r>
        <w:t xml:space="preserve">Calcification</w:t>
      </w:r>
      <w:r>
        <w:t xml:space="preserve"> </w:t>
      </w:r>
      <w:r>
        <w:t xml:space="preserve">and</w:t>
      </w:r>
      <w:r>
        <w:t xml:space="preserve"> </w:t>
      </w:r>
      <w:r>
        <w:t xml:space="preserve">Settlement</w:t>
      </w:r>
      <w:r>
        <w:t xml:space="preserve"> </w:t>
      </w:r>
      <w:r>
        <w:t xml:space="preserve">Data</w:t>
      </w:r>
    </w:p>
    <w:p>
      <w:pPr>
        <w:pStyle w:val="Author"/>
      </w:pPr>
      <w:r>
        <w:t xml:space="preserve">Franziska</w:t>
      </w:r>
      <w:r>
        <w:t xml:space="preserve"> </w:t>
      </w:r>
      <w:r>
        <w:t xml:space="preserve">Elmer</w:t>
      </w:r>
    </w:p>
    <w:p>
      <w:pPr>
        <w:pStyle w:val="Date"/>
      </w:pPr>
      <w:r>
        <w:t xml:space="preserve">03/04/2022</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Bioerosion on Fungia pieces and coral recruits, calcification and settlement data on Palmyra Atoll reef.</w:t>
      </w:r>
    </w:p>
    <w:bookmarkEnd w:id="21"/>
    <w:bookmarkStart w:id="22" w:name="dataset-title"/>
    <w:p>
      <w:pPr>
        <w:pStyle w:val="Heading2"/>
      </w:pPr>
      <w:r>
        <w:t xml:space="preserve">2. Dataset Tit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anzisk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lm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anziskaelmer@hotmail.co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anzisk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lm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anziskaelmer@hotmail.co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w:t>
      </w:r>
      <w:r>
        <w:t xml:space="preserve">”</w:t>
      </w:r>
    </w:p>
    <w:p>
      <w:pPr>
        <w:pStyle w:val="BodyText"/>
      </w:pPr>
      <w:r>
        <w:t xml:space="preserve">Consultation with the original investigators is strongly encouraged but not necessary. Publications and data products that make use of the dataset should include proper acknowledg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key_words</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lmyra Atol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 Settleme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ngia Bioeros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cification</w:t>
            </w:r>
          </w:p>
        </w:tc>
      </w:tr>
    </w:tbl>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3</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8"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2"/>
        </w:numPr>
        <w:pStyle w:val="Compact"/>
      </w:pPr>
      <w:r>
        <w:rPr>
          <w:bCs/>
          <w:b/>
        </w:rPr>
        <w:t xml:space="preserve">Description:</w:t>
      </w:r>
      <w:r>
        <w:t xml:space="preserve"> </w:t>
      </w:r>
      <w:r>
        <w:t xml:space="preserve">Please give a specific definition of the column name. This can be lengthy.</w:t>
      </w:r>
    </w:p>
    <w:p>
      <w:pPr>
        <w:numPr>
          <w:ilvl w:val="0"/>
          <w:numId w:val="1002"/>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2"/>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2"/>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2"/>
        </w:numPr>
        <w:pStyle w:val="Compact"/>
      </w:pPr>
      <w:r>
        <w:rPr>
          <w:bCs/>
          <w:b/>
        </w:rPr>
        <w:t xml:space="preserve">Missing value code Explanation:</w:t>
      </w:r>
      <w:r>
        <w:t xml:space="preserve"> </w:t>
      </w:r>
      <w:r>
        <w:t xml:space="preserve">Why are these values missing? e.g.: value not available, value not recor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5"/>
        <w:gridCol w:w="2211"/>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able_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able_description</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p>
      <w:pPr>
        <w:pStyle w:val="FirstParagraph"/>
      </w:pP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ngia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1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2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oerosion_1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oerosion_2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age_bioero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n_thickness_of_middle_pie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of_fungia_piece_before_deploy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imeter_fungia_pie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imeter_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imeter_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imeter_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imeter_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imeter_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imeter_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her_calcifiers_out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1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2nd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rea_3rd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ored_first_slice_m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ored_2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ored_3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_first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_2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_3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ored_cca_first_sli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ored_cca_2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ored_cca_3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x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ortion_rock_bo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ortion_cca_bo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ortion_total_bo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ortion_c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_area_ro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et_area_of_accre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otion_cca_weight_adjus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oportion_bored_weight_adjus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et_proportional_weight_gain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trival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itial_weight_w_b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g_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weight_af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_c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_co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br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bris_ac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id_volume_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_debris_ac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l_debr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bris_filter_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g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trival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time_month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_recrui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f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d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g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l_cca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ea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b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c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y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_encrusting_invertebrates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ph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e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w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m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e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_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_all_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f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d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g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l_cca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ea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b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y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ph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m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e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_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_all_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itial_weight_w_b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g_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lters_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ight_af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anic_m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g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trival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_recrui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nnectocyma_an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ania_2_spiny_bea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tectiporidae_pleurocodonellina_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opensanser_bryo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gulidae_bugula_b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loporidae_parellisina_pa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lleporiaria_c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orizopora_ch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pidacanthidae_cripidacantha_c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ibrilinidae_puellina_p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ippothoidae_hippothoa_h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chenoporidae_disporella_d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idoloporidae_rhynchozoon_r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ricella_p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mittinidae_parasmittina_par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alamoporellidae_thalamoporella_t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uliporidae_tubulipora_t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bicellepora_tur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rgaretta_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ylopoma_s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gae_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y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in_layer_of_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ngy_algae_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known_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ozoa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_cca_gra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g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trival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_recrui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nnectocyma_an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ania_2_spiny_bea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tectiporidae_pleurocodonellina_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opensanser_bryo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gulidae_bugula_b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loporidae_parellisina_pa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lleporiaria_c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orizopora_ch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pidacanthidae_cripidacantha_c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ibrilinidae_puellina_p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ippothoidae_hippothoa_h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chenoporidae_disporella_d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idoloporidae_rhynchozoon_r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ricella_p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mittinidae_parasmittina_par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alamoporellidae_thalamoporella_t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uliporidae_tubulipora_t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bicellepora_tur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rgaretta_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ylopoma_s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gae_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y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in_layer_of_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ngy_algae_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known_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ozoa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_cca_gra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g_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trival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loyment_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_recrui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nnectocyma_an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ania_2_spiny_bea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itectiporidae_pleurocodonellina_p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opensanser_bryo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gulidae_bugula_b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loporidae_parellisina_pa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lleporiaria_c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orizopora_ch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pidacanthidae_cripidacantha_c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ibrilinidae_puellina_p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ippothoidae_hippothoa_h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chenoporidae_disporella_d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idoloporidae_rhynchozoon_r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ricella_p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mittinidae_parasmittina_par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alamoporellidae_thalamoporella_t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uliporidae_tubulipora_t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bicellepora_turb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rgaretta_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ylopoma_s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gae_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d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y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in_layer_of_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ngy_algae_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yd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e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nknown_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ryozoa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azed_cca_graz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8"/>
    <w:bookmarkStart w:id="39"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C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O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i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8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81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p;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p;B-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81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p;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p;B-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81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C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T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p;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mp;B-exclu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le_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articles"/>
    <w:p>
      <w:pPr>
        <w:pStyle w:val="Heading2"/>
      </w:pPr>
      <w:r>
        <w:t xml:space="preserve">17. Articles</w:t>
      </w:r>
    </w:p>
    <w:p>
      <w:pPr>
        <w:pStyle w:val="FirstParagraph"/>
      </w:pPr>
      <w:r>
        <w:rPr>
          <w:iCs/>
          <w:i/>
        </w:rPr>
        <w:t xml:space="preserve">List articles citing this dataset. Add as many rows as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0"/>
    <w:bookmarkStart w:id="41"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rosion, Calcification and Settlement Data</dc:title>
  <dc:creator>Franziska Elmer</dc:creator>
  <cp:keywords/>
  <dcterms:created xsi:type="dcterms:W3CDTF">2022-03-04T20:41:34Z</dcterms:created>
  <dcterms:modified xsi:type="dcterms:W3CDTF">2022-03-04T2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4/2022</vt:lpwstr>
  </property>
  <property fmtid="{D5CDD505-2E9C-101B-9397-08002B2CF9AE}" pid="3" name="output">
    <vt:lpwstr>word_document</vt:lpwstr>
  </property>
</Properties>
</file>